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8B61FF" w14:textId="77777777" w:rsidR="00AB6554" w:rsidRPr="00745737" w:rsidRDefault="00AB6554" w:rsidP="00745737">
      <w:pPr>
        <w:spacing w:line="276" w:lineRule="auto"/>
        <w:jc w:val="center"/>
        <w:rPr>
          <w:rFonts w:ascii="Sylfaen" w:hAnsi="Sylfaen"/>
          <w:b/>
          <w:sz w:val="24"/>
          <w:szCs w:val="24"/>
          <w:lang w:val="ka-GE"/>
        </w:rPr>
      </w:pPr>
    </w:p>
    <w:p w14:paraId="2D3B6FA5" w14:textId="77777777" w:rsidR="00AB6554" w:rsidRPr="00745737" w:rsidRDefault="00AB6554" w:rsidP="00745737">
      <w:pPr>
        <w:spacing w:line="276" w:lineRule="auto"/>
        <w:jc w:val="center"/>
        <w:rPr>
          <w:rFonts w:ascii="Sylfaen" w:hAnsi="Sylfaen"/>
          <w:b/>
          <w:sz w:val="24"/>
          <w:szCs w:val="24"/>
          <w:lang w:val="ka-GE"/>
        </w:rPr>
      </w:pPr>
      <w:r w:rsidRPr="00745737">
        <w:rPr>
          <w:rFonts w:ascii="Sylfaen" w:hAnsi="Sylfaen"/>
          <w:b/>
          <w:sz w:val="24"/>
          <w:szCs w:val="24"/>
          <w:lang w:val="ka-GE"/>
        </w:rPr>
        <w:t>საქმის შესწავლის წესი და პროცედურა</w:t>
      </w:r>
    </w:p>
    <w:p w14:paraId="1685A940" w14:textId="3FF424EB" w:rsidR="00595CDF" w:rsidRPr="00BF60A1" w:rsidRDefault="002A609D" w:rsidP="00745737">
      <w:pPr>
        <w:spacing w:line="276" w:lineRule="auto"/>
        <w:jc w:val="center"/>
        <w:rPr>
          <w:rFonts w:ascii="Sylfaen" w:hAnsi="Sylfaen"/>
          <w:b/>
          <w:sz w:val="28"/>
          <w:szCs w:val="24"/>
          <w:lang w:val="ka-GE"/>
        </w:rPr>
      </w:pPr>
      <w:r w:rsidRPr="00BF60A1">
        <w:rPr>
          <w:rFonts w:ascii="Sylfaen" w:hAnsi="Sylfaen"/>
          <w:b/>
          <w:sz w:val="28"/>
          <w:szCs w:val="24"/>
          <w:lang w:val="ka-GE"/>
        </w:rPr>
        <w:t>განცხადება</w:t>
      </w:r>
    </w:p>
    <w:tbl>
      <w:tblPr>
        <w:tblW w:w="992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23"/>
      </w:tblGrid>
      <w:tr w:rsidR="00595CDF" w:rsidRPr="00745737" w14:paraId="531681A2" w14:textId="77777777" w:rsidTr="00BA0813">
        <w:tc>
          <w:tcPr>
            <w:tcW w:w="99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C8428" w14:textId="77777777" w:rsidR="00595CDF" w:rsidRPr="00745737" w:rsidRDefault="00595CDF" w:rsidP="007457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 w:line="276" w:lineRule="auto"/>
              <w:rPr>
                <w:rFonts w:ascii="Sylfaen" w:eastAsia="Calibri" w:hAnsi="Sylfaen" w:cs="Sylfaen"/>
                <w:color w:val="000000"/>
                <w:sz w:val="24"/>
                <w:szCs w:val="24"/>
                <w:lang w:val="en-GB"/>
              </w:rPr>
            </w:pPr>
            <w:bookmarkStart w:id="0" w:name="DOCUMENT:1;ENCLOSURE:3;POINT:1;"/>
            <w:bookmarkStart w:id="1" w:name="_GoBack"/>
            <w:bookmarkEnd w:id="0"/>
            <w:bookmarkEnd w:id="1"/>
          </w:p>
          <w:tbl>
            <w:tblPr>
              <w:tblW w:w="0" w:type="auto"/>
              <w:tblLayout w:type="fixed"/>
              <w:tblCellMar>
                <w:left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9365"/>
            </w:tblGrid>
            <w:tr w:rsidR="00595CDF" w:rsidRPr="00745737" w14:paraId="53536239" w14:textId="77777777" w:rsidTr="001434E8">
              <w:tc>
                <w:tcPr>
                  <w:tcW w:w="936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14:paraId="7006E385" w14:textId="53BA8926" w:rsidR="00595CDF" w:rsidRPr="00745737" w:rsidRDefault="002A609D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jc w:val="center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</w:pPr>
                  <w:r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en-GB"/>
                    </w:rPr>
                    <w:t xml:space="preserve">1. </w:t>
                  </w:r>
                  <w:r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ka-GE"/>
                    </w:rPr>
                    <w:t>ზოგადი მონაცემები</w:t>
                  </w:r>
                </w:p>
              </w:tc>
            </w:tr>
            <w:tr w:rsidR="00595CDF" w:rsidRPr="00745737" w14:paraId="7DF1F6ED" w14:textId="77777777" w:rsidTr="001434E8">
              <w:trPr>
                <w:trHeight w:val="2550"/>
              </w:trPr>
              <w:tc>
                <w:tcPr>
                  <w:tcW w:w="936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14:paraId="40EBF6C1" w14:textId="40BBF456" w:rsidR="00595CDF" w:rsidRPr="00745737" w:rsidRDefault="002A609D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ka-GE"/>
                    </w:rPr>
                    <w:t>განმცხადებელი</w:t>
                  </w:r>
                  <w:r w:rsidR="00595CDF"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en-GB"/>
                    </w:rPr>
                    <w:t xml:space="preserve"> :</w:t>
                  </w:r>
                </w:p>
                <w:p w14:paraId="2346D9BA" w14:textId="77777777" w:rsidR="002A609D" w:rsidRPr="00745737" w:rsidRDefault="002A609D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1.სახელი,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გვარ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,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პირად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ნომერ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 (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ფიზიკურ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პირი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შემთხვევაშ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);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დასახელება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,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საიდენტიფიკაციო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ნომერ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(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იურიდიულ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პირი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შემთხვევაშ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):</w:t>
                  </w:r>
                </w:p>
                <w:p w14:paraId="701B7947" w14:textId="77777777" w:rsidR="002A609D" w:rsidRPr="00745737" w:rsidRDefault="002A609D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2.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მისამართ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:</w:t>
                  </w:r>
                </w:p>
                <w:p w14:paraId="69088849" w14:textId="7E189126" w:rsidR="002A609D" w:rsidRPr="00745737" w:rsidRDefault="002A609D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3</w:t>
                  </w:r>
                  <w:r w:rsidR="00617D36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  <w:t>.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ტელეფონ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:</w:t>
                  </w:r>
                </w:p>
                <w:p w14:paraId="6C623E58" w14:textId="58DF6CC1" w:rsidR="00595CDF" w:rsidRPr="00AB5444" w:rsidRDefault="002A609D" w:rsidP="00757197">
                  <w:pPr>
                    <w:spacing w:after="120"/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4.ელ-ფოსტა</w:t>
                  </w:r>
                  <w:r w:rsidR="00617D36"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r w:rsidR="00617D36" w:rsidRPr="00DD5973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(</w:t>
                  </w:r>
                  <w:r w:rsidR="00617D36" w:rsidRPr="00AB5444">
                    <w:rPr>
                      <w:rFonts w:ascii="Sylfaen" w:hAnsi="Sylfaen"/>
                      <w:lang w:val="ka-GE"/>
                    </w:rPr>
                    <w:t>არსებობის შემთხვევაში</w:t>
                  </w:r>
                  <w:r w:rsidR="00617D36" w:rsidRPr="00DD5973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)</w:t>
                  </w:r>
                  <w:r w:rsidRPr="00DD5973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: </w:t>
                  </w:r>
                </w:p>
                <w:p w14:paraId="3873B279" w14:textId="77777777" w:rsidR="002A609D" w:rsidRPr="00745737" w:rsidRDefault="002A609D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</w:p>
                <w:p w14:paraId="0FFEA183" w14:textId="5E328FB9" w:rsidR="00595CDF" w:rsidRPr="00745737" w:rsidRDefault="002A609D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</w:pPr>
                  <w:r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ka-GE"/>
                    </w:rPr>
                    <w:t>განმცხადებლის წარმომადგენელი</w:t>
                  </w:r>
                  <w:r w:rsidR="005B5D44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ka-GE"/>
                    </w:rPr>
                    <w:t xml:space="preserve"> </w:t>
                  </w:r>
                  <w:r w:rsidR="00CB7220" w:rsidRPr="00AB5444">
                    <w:rPr>
                      <w:rFonts w:ascii="Sylfaen" w:eastAsia="Calibri" w:hAnsi="Sylfaen" w:cs="Sylfaen"/>
                      <w:bCs/>
                      <w:color w:val="000000"/>
                      <w:sz w:val="24"/>
                      <w:szCs w:val="24"/>
                      <w:lang w:val="ka-GE"/>
                    </w:rPr>
                    <w:t>(არსებობის შემთხვევაში)</w:t>
                  </w:r>
                  <w:r w:rsidR="005B5D44" w:rsidRPr="00AB5444">
                    <w:rPr>
                      <w:rFonts w:ascii="Sylfaen" w:eastAsia="Calibri" w:hAnsi="Sylfaen" w:cs="Sylfaen"/>
                      <w:bCs/>
                      <w:color w:val="000000"/>
                      <w:sz w:val="24"/>
                      <w:szCs w:val="24"/>
                      <w:lang w:val="ka-GE"/>
                    </w:rPr>
                    <w:t>:</w:t>
                  </w:r>
                </w:p>
                <w:p w14:paraId="0F98A432" w14:textId="77777777" w:rsidR="002A609D" w:rsidRPr="00745737" w:rsidRDefault="002A609D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1.სახელი,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გვარ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,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პირად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ნომერ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:</w:t>
                  </w:r>
                </w:p>
                <w:p w14:paraId="6DDFBEBE" w14:textId="77777777" w:rsidR="002A609D" w:rsidRPr="00745737" w:rsidRDefault="002A609D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2.მისამართი:</w:t>
                  </w:r>
                </w:p>
                <w:p w14:paraId="3BA58226" w14:textId="751430F8" w:rsidR="002A609D" w:rsidRPr="00745737" w:rsidRDefault="002A609D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3.ტელეფონი:</w:t>
                  </w:r>
                </w:p>
                <w:p w14:paraId="4750B30E" w14:textId="3EBF6DC0" w:rsidR="00595CDF" w:rsidRPr="00745737" w:rsidRDefault="002A609D" w:rsidP="00CB7220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4.ელ-ფოსტა</w:t>
                  </w:r>
                  <w:r w:rsidR="00CB7220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  <w:t>:</w:t>
                  </w:r>
                </w:p>
              </w:tc>
            </w:tr>
            <w:tr w:rsidR="00595CDF" w:rsidRPr="00745737" w14:paraId="6C9E8DA3" w14:textId="77777777" w:rsidTr="001434E8">
              <w:trPr>
                <w:trHeight w:val="1785"/>
              </w:trPr>
              <w:tc>
                <w:tcPr>
                  <w:tcW w:w="936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14:paraId="469ACFF1" w14:textId="523BE6F9" w:rsidR="00595CDF" w:rsidRPr="00745737" w:rsidRDefault="008A09F9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</w:pPr>
                  <w:r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ka-GE"/>
                    </w:rPr>
                    <w:t>მოვაჭრე:</w:t>
                  </w:r>
                </w:p>
                <w:p w14:paraId="46576B27" w14:textId="13B2B2BC" w:rsidR="008A09F9" w:rsidRPr="00745737" w:rsidRDefault="008A09F9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1.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სახელ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,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გვარი</w:t>
                  </w:r>
                  <w:proofErr w:type="spellEnd"/>
                  <w:r w:rsidR="00617D36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  <w:t>/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პირად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ნომერ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 (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ფიზიკურ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პირი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შემთხვევაშ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);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დასახელება</w:t>
                  </w:r>
                  <w:proofErr w:type="spellEnd"/>
                  <w:r w:rsidR="00617D36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  <w:t>/</w:t>
                  </w: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საიდენტიფიკაციო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ნომერ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(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იურიდიულ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პირი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შემთხვევაშ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):</w:t>
                  </w:r>
                </w:p>
                <w:p w14:paraId="22B68D1D" w14:textId="77777777" w:rsidR="008A09F9" w:rsidRPr="00745737" w:rsidRDefault="008A09F9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2.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მისამართ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: </w:t>
                  </w:r>
                </w:p>
                <w:p w14:paraId="5C0DA507" w14:textId="77777777" w:rsidR="00595CDF" w:rsidRDefault="008A09F9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3.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საკონტაქტო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მონაცემები</w:t>
                  </w:r>
                  <w:proofErr w:type="spellEnd"/>
                  <w:r w:rsidR="00617D36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  <w:t xml:space="preserve"> </w:t>
                  </w:r>
                  <w:r w:rsidR="00617D36" w:rsidRPr="008C3D04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(</w:t>
                  </w:r>
                  <w:r w:rsidR="00617D36" w:rsidRPr="00AB5444">
                    <w:rPr>
                      <w:rFonts w:ascii="Sylfaen" w:hAnsi="Sylfaen"/>
                      <w:lang w:val="ka-GE"/>
                    </w:rPr>
                    <w:t>არსებობის შემთხვევაში</w:t>
                  </w:r>
                  <w:r w:rsidR="00617D36" w:rsidRPr="008C3D04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)</w:t>
                  </w:r>
                  <w:r w:rsidRPr="008C3D04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:</w:t>
                  </w:r>
                </w:p>
                <w:p w14:paraId="0DFAE136" w14:textId="1237FEED" w:rsidR="00AA474F" w:rsidRPr="00745737" w:rsidRDefault="00AA474F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</w:p>
              </w:tc>
            </w:tr>
            <w:tr w:rsidR="00595CDF" w:rsidRPr="00745737" w14:paraId="0B9DAB04" w14:textId="77777777" w:rsidTr="001434E8">
              <w:tc>
                <w:tcPr>
                  <w:tcW w:w="936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14:paraId="1D5168C8" w14:textId="45D5927A" w:rsidR="00595CDF" w:rsidRPr="00745737" w:rsidRDefault="005F5E57" w:rsidP="005F5E5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ind w:left="720"/>
                    <w:contextualSpacing/>
                    <w:jc w:val="center"/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en-GB"/>
                    </w:rPr>
                  </w:pPr>
                  <w:r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en-US"/>
                    </w:rPr>
                    <w:t>2.</w:t>
                  </w:r>
                  <w:r w:rsidR="008A09F9"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ka-GE"/>
                    </w:rPr>
                    <w:t>საქმის გარემოებების დეტალური აღწერა</w:t>
                  </w:r>
                </w:p>
                <w:p w14:paraId="572D781A" w14:textId="77777777" w:rsidR="00595CDF" w:rsidRPr="00745737" w:rsidRDefault="00595CDF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jc w:val="center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</w:p>
                <w:p w14:paraId="677DE952" w14:textId="497F9250" w:rsidR="00595CDF" w:rsidRDefault="008A09F9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jc w:val="center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</w:pP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დეტალურ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ინფორმაცია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კანონი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სავარაუდო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დარღვევასთან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დაკავშირებით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, </w:t>
                  </w:r>
                  <w:proofErr w:type="spellStart"/>
                  <w:r w:rsidR="005C5A00"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შესაბამისი</w:t>
                  </w:r>
                  <w:proofErr w:type="spellEnd"/>
                  <w:r w:rsidR="005C5A00"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="005C5A00"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ფაქტები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,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გარემოებები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r w:rsidR="00617D36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  <w:t>ან/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და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მტკიცებულებები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მითითებით</w:t>
                  </w:r>
                  <w:proofErr w:type="spellEnd"/>
                  <w:r w:rsidR="005B5D44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  <w:t>; ასევე, ინფორმაცია სავარაუდო დარღვევის ჯგუფურ ხასიათზე</w:t>
                  </w:r>
                </w:p>
                <w:p w14:paraId="646CEC11" w14:textId="77777777" w:rsidR="00857919" w:rsidRDefault="00857919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jc w:val="center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</w:pPr>
                </w:p>
                <w:p w14:paraId="41A93CFD" w14:textId="77777777" w:rsidR="00857919" w:rsidRDefault="00857919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jc w:val="center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</w:pPr>
                </w:p>
                <w:p w14:paraId="14959692" w14:textId="77777777" w:rsidR="00857919" w:rsidRDefault="00857919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jc w:val="center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</w:pPr>
                </w:p>
                <w:p w14:paraId="49BE1EA7" w14:textId="77777777" w:rsidR="00857919" w:rsidRDefault="00857919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jc w:val="center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</w:pPr>
                </w:p>
                <w:p w14:paraId="4E717907" w14:textId="77777777" w:rsidR="00857919" w:rsidRDefault="00857919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jc w:val="center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</w:pPr>
                </w:p>
                <w:p w14:paraId="7B33C1C5" w14:textId="5229437B" w:rsidR="00857919" w:rsidRPr="00745737" w:rsidRDefault="00857919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jc w:val="center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</w:p>
              </w:tc>
            </w:tr>
          </w:tbl>
          <w:p w14:paraId="74DB31A4" w14:textId="77777777" w:rsidR="00595CDF" w:rsidRDefault="00595CDF" w:rsidP="007457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 w:line="276" w:lineRule="auto"/>
              <w:rPr>
                <w:rFonts w:ascii="Sylfaen" w:eastAsia="Calibri" w:hAnsi="Sylfaen" w:cs="Sylfaen"/>
                <w:color w:val="000000"/>
                <w:sz w:val="24"/>
                <w:szCs w:val="24"/>
                <w:lang w:val="en-GB"/>
              </w:rPr>
            </w:pPr>
          </w:p>
          <w:p w14:paraId="1AE1ABE3" w14:textId="77777777" w:rsidR="001813A0" w:rsidRPr="00745737" w:rsidRDefault="001813A0" w:rsidP="007457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 w:line="276" w:lineRule="auto"/>
              <w:rPr>
                <w:rFonts w:ascii="Sylfaen" w:eastAsia="Calibri" w:hAnsi="Sylfaen" w:cs="Sylfaen"/>
                <w:color w:val="000000"/>
                <w:sz w:val="24"/>
                <w:szCs w:val="24"/>
                <w:lang w:val="en-GB"/>
              </w:rPr>
            </w:pPr>
          </w:p>
          <w:tbl>
            <w:tblPr>
              <w:tblW w:w="0" w:type="auto"/>
              <w:tblLayout w:type="fixed"/>
              <w:tblCellMar>
                <w:left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9359"/>
            </w:tblGrid>
            <w:tr w:rsidR="00595CDF" w:rsidRPr="00745737" w14:paraId="2B4BFF8A" w14:textId="77777777" w:rsidTr="00BA0813">
              <w:trPr>
                <w:trHeight w:val="435"/>
              </w:trPr>
              <w:tc>
                <w:tcPr>
                  <w:tcW w:w="935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14:paraId="1D3FE636" w14:textId="47A82925" w:rsidR="00595CDF" w:rsidRDefault="005C5A00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ind w:left="720"/>
                    <w:contextualSpacing/>
                    <w:jc w:val="center"/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ka-GE"/>
                    </w:rPr>
                  </w:pPr>
                  <w:r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en-GB"/>
                    </w:rPr>
                    <w:t>3</w:t>
                  </w:r>
                  <w:r w:rsidR="00595CDF"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en-GB"/>
                    </w:rPr>
                    <w:t xml:space="preserve">. </w:t>
                  </w:r>
                  <w:r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ka-GE"/>
                    </w:rPr>
                    <w:t>მტკიცებულებები</w:t>
                  </w:r>
                  <w:r w:rsidR="00D54B26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ka-GE"/>
                    </w:rPr>
                    <w:t xml:space="preserve"> </w:t>
                  </w:r>
                  <w:r w:rsidR="00D54B26" w:rsidRPr="00AB5444">
                    <w:rPr>
                      <w:rFonts w:ascii="Sylfaen" w:eastAsia="Calibri" w:hAnsi="Sylfaen" w:cs="Sylfaen"/>
                      <w:bCs/>
                      <w:color w:val="000000"/>
                      <w:sz w:val="24"/>
                      <w:szCs w:val="24"/>
                      <w:lang w:val="ka-GE"/>
                    </w:rPr>
                    <w:t>(არსებობის შემთხვევაში)</w:t>
                  </w:r>
                </w:p>
                <w:p w14:paraId="180C4F54" w14:textId="7B058157" w:rsidR="00D54B26" w:rsidRPr="00745737" w:rsidRDefault="00D54B26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ind w:left="720"/>
                    <w:contextualSpacing/>
                    <w:jc w:val="center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</w:pPr>
                </w:p>
              </w:tc>
            </w:tr>
            <w:tr w:rsidR="00595CDF" w:rsidRPr="00745737" w14:paraId="69CC4374" w14:textId="77777777" w:rsidTr="00BA0813">
              <w:trPr>
                <w:trHeight w:val="345"/>
              </w:trPr>
              <w:tc>
                <w:tcPr>
                  <w:tcW w:w="935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14:paraId="3C86AD6D" w14:textId="77777777" w:rsidR="005C5A00" w:rsidRPr="00745737" w:rsidRDefault="005C5A00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1.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მტკიცებულება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,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რომელიც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ადასტურებ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ზემოთ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აღნიშნულ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გარემოებებ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 </w:t>
                  </w:r>
                </w:p>
                <w:p w14:paraId="4B21C696" w14:textId="15B7F0B0" w:rsidR="00595CDF" w:rsidRPr="00745737" w:rsidRDefault="005C5A00" w:rsidP="00745737">
                  <w:pPr>
                    <w:tabs>
                      <w:tab w:val="left" w:pos="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(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დანართ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N   )</w:t>
                  </w:r>
                </w:p>
              </w:tc>
            </w:tr>
            <w:tr w:rsidR="00595CDF" w:rsidRPr="00745737" w14:paraId="5484A24D" w14:textId="77777777" w:rsidTr="00BA0813">
              <w:trPr>
                <w:trHeight w:val="345"/>
              </w:trPr>
              <w:tc>
                <w:tcPr>
                  <w:tcW w:w="935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14:paraId="29620FD5" w14:textId="77777777" w:rsidR="005C5A00" w:rsidRPr="00745737" w:rsidRDefault="005C5A00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2.მტკიცებულება,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რომელიც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ადასტურებ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ზემოთ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აღნიშნულ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გარემოებებ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 </w:t>
                  </w:r>
                </w:p>
                <w:p w14:paraId="50B896F9" w14:textId="3206373F" w:rsidR="00595CDF" w:rsidRPr="00745737" w:rsidRDefault="005C5A00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(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დანართ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N  )</w:t>
                  </w:r>
                </w:p>
              </w:tc>
            </w:tr>
            <w:tr w:rsidR="00595CDF" w:rsidRPr="00745737" w14:paraId="5F0AD4F0" w14:textId="77777777" w:rsidTr="00BA0813">
              <w:trPr>
                <w:trHeight w:val="375"/>
              </w:trPr>
              <w:tc>
                <w:tcPr>
                  <w:tcW w:w="935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14:paraId="14B6521B" w14:textId="77777777" w:rsidR="005C5A00" w:rsidRPr="00745737" w:rsidRDefault="005C5A00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3.მტკიცებულება,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რომელიც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ადასტურებ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ზემოთ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აღნიშნულ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გარემოებებ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 </w:t>
                  </w:r>
                </w:p>
                <w:p w14:paraId="38EFB54B" w14:textId="31787FC5" w:rsidR="00595CDF" w:rsidRPr="00745737" w:rsidRDefault="005C5A00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(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დანართ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N  )</w:t>
                  </w:r>
                </w:p>
              </w:tc>
            </w:tr>
          </w:tbl>
          <w:p w14:paraId="3D97DB19" w14:textId="77777777" w:rsidR="00595CDF" w:rsidRPr="00745737" w:rsidRDefault="00595CDF" w:rsidP="007457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 w:line="276" w:lineRule="auto"/>
              <w:rPr>
                <w:rFonts w:ascii="Sylfaen" w:eastAsia="Calibri" w:hAnsi="Sylfaen" w:cs="Sylfaen"/>
                <w:color w:val="000000"/>
                <w:sz w:val="24"/>
                <w:szCs w:val="24"/>
                <w:lang w:val="en-GB"/>
              </w:rPr>
            </w:pPr>
          </w:p>
          <w:tbl>
            <w:tblPr>
              <w:tblW w:w="0" w:type="auto"/>
              <w:tblLayout w:type="fixed"/>
              <w:tblCellMar>
                <w:left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9359"/>
            </w:tblGrid>
            <w:tr w:rsidR="00595CDF" w:rsidRPr="00745737" w14:paraId="65432F4D" w14:textId="77777777" w:rsidTr="00757197">
              <w:trPr>
                <w:trHeight w:val="1587"/>
              </w:trPr>
              <w:tc>
                <w:tcPr>
                  <w:tcW w:w="935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14:paraId="41D17B84" w14:textId="77C40EDE" w:rsidR="00595CDF" w:rsidRPr="00745737" w:rsidRDefault="005C5A00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ind w:left="720"/>
                    <w:contextualSpacing/>
                    <w:jc w:val="center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b/>
                      <w:color w:val="000000"/>
                      <w:sz w:val="24"/>
                      <w:szCs w:val="24"/>
                      <w:lang w:val="en-GB"/>
                    </w:rPr>
                    <w:t xml:space="preserve">4.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b/>
                      <w:color w:val="000000"/>
                      <w:sz w:val="24"/>
                      <w:szCs w:val="24"/>
                      <w:lang w:val="en-GB"/>
                    </w:rPr>
                    <w:t>ინფორმაციი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b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b/>
                      <w:color w:val="000000"/>
                      <w:sz w:val="24"/>
                      <w:szCs w:val="24"/>
                      <w:lang w:val="en-GB"/>
                    </w:rPr>
                    <w:t>კომერციულ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b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b/>
                      <w:color w:val="000000"/>
                      <w:sz w:val="24"/>
                      <w:szCs w:val="24"/>
                      <w:lang w:val="en-GB"/>
                    </w:rPr>
                    <w:t>საიდუმლოებად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b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b/>
                      <w:color w:val="000000"/>
                      <w:sz w:val="24"/>
                      <w:szCs w:val="24"/>
                      <w:lang w:val="en-GB"/>
                    </w:rPr>
                    <w:t>ცნობი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b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b/>
                      <w:color w:val="000000"/>
                      <w:sz w:val="24"/>
                      <w:szCs w:val="24"/>
                      <w:lang w:val="en-GB"/>
                    </w:rPr>
                    <w:t>მოთხოვნა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b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(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არსებობი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შემთხვევაშ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)</w:t>
                  </w:r>
                </w:p>
                <w:p w14:paraId="1C7C3D2A" w14:textId="3087F490" w:rsidR="00857919" w:rsidRPr="00745737" w:rsidRDefault="005C5A00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ind w:left="720"/>
                    <w:contextualSpacing/>
                    <w:jc w:val="center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(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გთხოვთ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,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დაასახელოთ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,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კონკრეტულად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რა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სახი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ინფორმაციის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ცნობა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გსურთ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კომერციულ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საიდუმლოებად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-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შესაბამისი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 xml:space="preserve">  </w:t>
                  </w: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მითითებით</w:t>
                  </w:r>
                  <w:proofErr w:type="spellEnd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)</w:t>
                  </w:r>
                </w:p>
              </w:tc>
            </w:tr>
            <w:tr w:rsidR="00595CDF" w:rsidRPr="00745737" w14:paraId="23867935" w14:textId="77777777" w:rsidTr="00916F18">
              <w:trPr>
                <w:trHeight w:val="1200"/>
              </w:trPr>
              <w:tc>
                <w:tcPr>
                  <w:tcW w:w="935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14:paraId="3BD6339A" w14:textId="6E4F571A" w:rsidR="00857919" w:rsidRPr="00745737" w:rsidRDefault="00857919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jc w:val="center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</w:pPr>
                </w:p>
              </w:tc>
            </w:tr>
          </w:tbl>
          <w:p w14:paraId="17CBFA71" w14:textId="77777777" w:rsidR="00595CDF" w:rsidRPr="00745737" w:rsidRDefault="00595CDF" w:rsidP="007457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 w:line="276" w:lineRule="auto"/>
              <w:rPr>
                <w:rFonts w:ascii="Sylfaen" w:eastAsia="Calibri" w:hAnsi="Sylfaen" w:cs="Sylfaen"/>
                <w:color w:val="000000"/>
                <w:sz w:val="24"/>
                <w:szCs w:val="24"/>
                <w:lang w:val="en-GB"/>
              </w:rPr>
            </w:pPr>
          </w:p>
          <w:tbl>
            <w:tblPr>
              <w:tblW w:w="0" w:type="auto"/>
              <w:tblLayout w:type="fixed"/>
              <w:tblCellMar>
                <w:left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9359"/>
            </w:tblGrid>
            <w:tr w:rsidR="00595CDF" w:rsidRPr="00745737" w14:paraId="2ADD6BDC" w14:textId="77777777" w:rsidTr="00BA0813">
              <w:trPr>
                <w:trHeight w:val="435"/>
              </w:trPr>
              <w:tc>
                <w:tcPr>
                  <w:tcW w:w="935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14:paraId="075389E3" w14:textId="4F079AC4" w:rsidR="00595CDF" w:rsidRPr="00745737" w:rsidRDefault="00CB7220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jc w:val="center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r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ka-GE"/>
                    </w:rPr>
                    <w:t>5</w:t>
                  </w:r>
                  <w:r w:rsidR="005C5A00"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en-GB"/>
                    </w:rPr>
                    <w:t xml:space="preserve">.  </w:t>
                  </w:r>
                  <w:proofErr w:type="spellStart"/>
                  <w:r w:rsidR="005C5A00"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en-GB"/>
                    </w:rPr>
                    <w:t>განცხადებაზე</w:t>
                  </w:r>
                  <w:proofErr w:type="spellEnd"/>
                  <w:r w:rsidR="005C5A00"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="005C5A00"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en-GB"/>
                    </w:rPr>
                    <w:t>თანდართული</w:t>
                  </w:r>
                  <w:proofErr w:type="spellEnd"/>
                  <w:r w:rsidR="005C5A00"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="005C5A00"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en-GB"/>
                    </w:rPr>
                    <w:t>საბუთების</w:t>
                  </w:r>
                  <w:proofErr w:type="spellEnd"/>
                  <w:r w:rsidR="005C5A00"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 w:rsidR="005C5A00" w:rsidRPr="00745737">
                    <w:rPr>
                      <w:rFonts w:ascii="Sylfaen" w:eastAsia="Calibri" w:hAnsi="Sylfaen" w:cs="Sylfaen"/>
                      <w:b/>
                      <w:bCs/>
                      <w:color w:val="000000"/>
                      <w:sz w:val="24"/>
                      <w:szCs w:val="24"/>
                      <w:lang w:val="en-GB"/>
                    </w:rPr>
                    <w:t>ნუსხა</w:t>
                  </w:r>
                  <w:proofErr w:type="spellEnd"/>
                </w:p>
              </w:tc>
            </w:tr>
            <w:tr w:rsidR="00595CDF" w:rsidRPr="00745737" w14:paraId="39124407" w14:textId="77777777" w:rsidTr="00BA0813">
              <w:trPr>
                <w:trHeight w:val="345"/>
              </w:trPr>
              <w:tc>
                <w:tcPr>
                  <w:tcW w:w="935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14:paraId="0B7F98B6" w14:textId="37F805E4" w:rsidR="00595CDF" w:rsidRPr="00745737" w:rsidRDefault="005C5A00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</w:pPr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ka-GE"/>
                    </w:rPr>
                    <w:t>დასახელება:</w:t>
                  </w:r>
                </w:p>
              </w:tc>
            </w:tr>
            <w:tr w:rsidR="00595CDF" w:rsidRPr="00745737" w14:paraId="03CC7653" w14:textId="77777777" w:rsidTr="00BA0813">
              <w:trPr>
                <w:trHeight w:val="345"/>
              </w:trPr>
              <w:tc>
                <w:tcPr>
                  <w:tcW w:w="935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14:paraId="0CC88614" w14:textId="05375321" w:rsidR="00595CDF" w:rsidRPr="00745737" w:rsidRDefault="005C5A00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დასახელება</w:t>
                  </w:r>
                  <w:proofErr w:type="spellEnd"/>
                  <w:r w:rsidR="00595CDF"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:</w:t>
                  </w:r>
                </w:p>
              </w:tc>
            </w:tr>
            <w:tr w:rsidR="00595CDF" w:rsidRPr="00745737" w14:paraId="27B1E891" w14:textId="77777777" w:rsidTr="00BA0813">
              <w:trPr>
                <w:trHeight w:val="345"/>
              </w:trPr>
              <w:tc>
                <w:tcPr>
                  <w:tcW w:w="935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14:paraId="55E40573" w14:textId="73FDD1D1" w:rsidR="00595CDF" w:rsidRPr="00745737" w:rsidRDefault="005C5A00" w:rsidP="00745737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spacing w:after="0" w:line="276" w:lineRule="auto"/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</w:pPr>
                  <w:proofErr w:type="spellStart"/>
                  <w:r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დასახელება</w:t>
                  </w:r>
                  <w:proofErr w:type="spellEnd"/>
                  <w:r w:rsidR="00595CDF" w:rsidRPr="00745737">
                    <w:rPr>
                      <w:rFonts w:ascii="Sylfaen" w:eastAsia="Calibri" w:hAnsi="Sylfaen" w:cs="Sylfaen"/>
                      <w:color w:val="000000"/>
                      <w:sz w:val="24"/>
                      <w:szCs w:val="24"/>
                      <w:lang w:val="en-GB"/>
                    </w:rPr>
                    <w:t>:</w:t>
                  </w:r>
                </w:p>
              </w:tc>
            </w:tr>
          </w:tbl>
          <w:p w14:paraId="6877B2E2" w14:textId="77777777" w:rsidR="00595CDF" w:rsidRPr="00745737" w:rsidRDefault="00595CDF" w:rsidP="00745737">
            <w:pPr>
              <w:widowControl w:val="0"/>
              <w:spacing w:after="0" w:line="276" w:lineRule="auto"/>
              <w:rPr>
                <w:rFonts w:ascii="Sylfaen" w:eastAsia="Calibri" w:hAnsi="Sylfaen" w:cs="Sylfaen"/>
                <w:color w:val="000000"/>
                <w:sz w:val="24"/>
                <w:szCs w:val="24"/>
                <w:lang w:val="en-GB"/>
              </w:rPr>
            </w:pPr>
          </w:p>
        </w:tc>
      </w:tr>
    </w:tbl>
    <w:p w14:paraId="21781585" w14:textId="77777777" w:rsidR="00595CDF" w:rsidRPr="00745737" w:rsidRDefault="00595CDF" w:rsidP="00745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76" w:lineRule="auto"/>
        <w:rPr>
          <w:rFonts w:ascii="Sylfaen" w:eastAsia="Calibri" w:hAnsi="Sylfaen" w:cs="Sylfaen"/>
          <w:color w:val="000000"/>
          <w:sz w:val="24"/>
          <w:szCs w:val="24"/>
          <w:lang w:val="en-GB"/>
        </w:rPr>
      </w:pPr>
    </w:p>
    <w:p w14:paraId="3966188A" w14:textId="69EDB1B7" w:rsidR="00595CDF" w:rsidRPr="00745737" w:rsidRDefault="00595CDF" w:rsidP="00745737">
      <w:pPr>
        <w:tabs>
          <w:tab w:val="left" w:pos="127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76" w:lineRule="auto"/>
        <w:jc w:val="both"/>
        <w:rPr>
          <w:rFonts w:ascii="Sylfaen" w:eastAsia="Calibri" w:hAnsi="Sylfaen" w:cs="Sylfaen"/>
          <w:color w:val="000000"/>
          <w:sz w:val="24"/>
          <w:szCs w:val="24"/>
          <w:lang w:val="en-GB"/>
        </w:rPr>
      </w:pPr>
      <w:r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□ </w:t>
      </w:r>
      <w:proofErr w:type="spellStart"/>
      <w:proofErr w:type="gram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ვადასტურებ</w:t>
      </w:r>
      <w:proofErr w:type="spellEnd"/>
      <w:proofErr w:type="gram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,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რომ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განცხადებაში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წარმოდგენილი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ყველა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ინფორმაცია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შეესაბამება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სიმართლეს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და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ჩემთვის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ცნობილია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არასწორი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ინფორმაციის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მოწოდებით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გამოწვეული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საქართველოს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კანონმდებლობით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განსაზღვრული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სამართლებრივი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შედეგების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შესახებ</w:t>
      </w:r>
      <w:proofErr w:type="spellEnd"/>
      <w:r w:rsidR="005C5A00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.</w:t>
      </w:r>
    </w:p>
    <w:p w14:paraId="1CC82AB2" w14:textId="77777777" w:rsidR="00595CDF" w:rsidRPr="00745737" w:rsidRDefault="00595CDF" w:rsidP="00745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76" w:lineRule="auto"/>
        <w:rPr>
          <w:rFonts w:ascii="Sylfaen" w:eastAsia="Calibri" w:hAnsi="Sylfaen" w:cs="Sylfaen"/>
          <w:color w:val="000000"/>
          <w:sz w:val="24"/>
          <w:szCs w:val="24"/>
          <w:lang w:val="en-GB"/>
        </w:rPr>
      </w:pPr>
    </w:p>
    <w:p w14:paraId="461AA9DB" w14:textId="312F8B62" w:rsidR="00595CDF" w:rsidRPr="00745737" w:rsidRDefault="005C5A00" w:rsidP="00745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76" w:lineRule="auto"/>
        <w:rPr>
          <w:rFonts w:ascii="Sylfaen" w:eastAsia="Calibri" w:hAnsi="Sylfaen" w:cs="Sylfaen"/>
          <w:color w:val="000000"/>
          <w:sz w:val="24"/>
          <w:szCs w:val="24"/>
          <w:lang w:val="en-GB"/>
        </w:rPr>
      </w:pPr>
      <w:proofErr w:type="spellStart"/>
      <w:proofErr w:type="gramStart"/>
      <w:r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განმცხადებელი</w:t>
      </w:r>
      <w:proofErr w:type="spellEnd"/>
      <w:proofErr w:type="gramEnd"/>
      <w:r w:rsidR="00346DB2">
        <w:rPr>
          <w:rFonts w:ascii="Sylfaen" w:eastAsia="Calibri" w:hAnsi="Sylfaen" w:cs="Sylfaen"/>
          <w:color w:val="000000"/>
          <w:sz w:val="24"/>
          <w:szCs w:val="24"/>
          <w:lang w:val="ka-GE"/>
        </w:rPr>
        <w:t xml:space="preserve"> </w:t>
      </w:r>
      <w:r w:rsidR="002073F6">
        <w:rPr>
          <w:rFonts w:ascii="Sylfaen" w:eastAsia="Calibri" w:hAnsi="Sylfaen" w:cs="Sylfaen"/>
          <w:color w:val="000000"/>
          <w:sz w:val="24"/>
          <w:szCs w:val="24"/>
          <w:lang w:val="ka-GE"/>
        </w:rPr>
        <w:t>/</w:t>
      </w:r>
      <w:proofErr w:type="spellStart"/>
      <w:r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განმცხადებლის</w:t>
      </w:r>
      <w:proofErr w:type="spellEnd"/>
      <w:r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proofErr w:type="spellStart"/>
      <w:r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წარმომადგენელი</w:t>
      </w:r>
      <w:proofErr w:type="spellEnd"/>
      <w:r w:rsidR="006C50A9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</w:t>
      </w:r>
      <w:r w:rsidR="00595CDF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>------------------------------------</w:t>
      </w:r>
    </w:p>
    <w:p w14:paraId="07F3236F" w14:textId="77777777" w:rsidR="00595CDF" w:rsidRPr="00745737" w:rsidRDefault="00595CDF" w:rsidP="00745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76" w:lineRule="auto"/>
        <w:rPr>
          <w:rFonts w:ascii="Sylfaen" w:eastAsia="Calibri" w:hAnsi="Sylfaen" w:cs="Sylfaen"/>
          <w:color w:val="000000"/>
          <w:sz w:val="24"/>
          <w:szCs w:val="24"/>
          <w:lang w:val="en-GB"/>
        </w:rPr>
      </w:pPr>
    </w:p>
    <w:p w14:paraId="2ABECB31" w14:textId="49C69967" w:rsidR="00595CDF" w:rsidRPr="00745737" w:rsidRDefault="005C5A00" w:rsidP="00745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76" w:lineRule="auto"/>
        <w:rPr>
          <w:rFonts w:ascii="Sylfaen" w:eastAsia="Calibri" w:hAnsi="Sylfaen" w:cs="Sylfaen"/>
          <w:color w:val="000000"/>
          <w:sz w:val="24"/>
          <w:szCs w:val="24"/>
          <w:lang w:val="en-GB"/>
        </w:rPr>
      </w:pPr>
      <w:r w:rsidRPr="00745737">
        <w:rPr>
          <w:rFonts w:ascii="Sylfaen" w:eastAsia="Calibri" w:hAnsi="Sylfaen" w:cs="Sylfaen"/>
          <w:color w:val="000000"/>
          <w:sz w:val="24"/>
          <w:szCs w:val="24"/>
          <w:lang w:val="ka-GE"/>
        </w:rPr>
        <w:t>ხელმოწერა</w:t>
      </w:r>
      <w:r w:rsidR="00595CDF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  ---------------</w:t>
      </w:r>
    </w:p>
    <w:p w14:paraId="1A376DBF" w14:textId="2037F0D9" w:rsidR="00595CDF" w:rsidRPr="00745737" w:rsidRDefault="005C5A00" w:rsidP="00745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76" w:lineRule="auto"/>
        <w:rPr>
          <w:rFonts w:ascii="Sylfaen" w:eastAsia="Calibri" w:hAnsi="Sylfaen" w:cs="Sylfaen"/>
          <w:color w:val="000000"/>
          <w:sz w:val="24"/>
          <w:szCs w:val="24"/>
          <w:lang w:val="en-GB"/>
        </w:rPr>
      </w:pPr>
      <w:r w:rsidRPr="00745737">
        <w:rPr>
          <w:rFonts w:ascii="Sylfaen" w:eastAsia="Calibri" w:hAnsi="Sylfaen" w:cs="Sylfaen"/>
          <w:color w:val="000000"/>
          <w:sz w:val="24"/>
          <w:szCs w:val="24"/>
          <w:lang w:val="ka-GE"/>
        </w:rPr>
        <w:t>თარიღი</w:t>
      </w:r>
      <w:r w:rsidR="00595CDF" w:rsidRPr="00745737">
        <w:rPr>
          <w:rFonts w:ascii="Sylfaen" w:eastAsia="Calibri" w:hAnsi="Sylfaen" w:cs="Sylfaen"/>
          <w:color w:val="000000"/>
          <w:sz w:val="24"/>
          <w:szCs w:val="24"/>
          <w:lang w:val="en-GB"/>
        </w:rPr>
        <w:t xml:space="preserve"> --------------- </w:t>
      </w:r>
    </w:p>
    <w:sectPr w:rsidR="00595CDF" w:rsidRPr="00745737" w:rsidSect="00B30231">
      <w:footerReference w:type="default" r:id="rId8"/>
      <w:pgSz w:w="12240" w:h="15840"/>
      <w:pgMar w:top="990" w:right="108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311C0" w16cex:dateUtc="2022-09-19T12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85DF52D" w16cid:durableId="26D311C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938C6C" w14:textId="77777777" w:rsidR="00FE4EBD" w:rsidRDefault="00FE4EBD" w:rsidP="004E2254">
      <w:pPr>
        <w:spacing w:after="0" w:line="240" w:lineRule="auto"/>
      </w:pPr>
      <w:r>
        <w:separator/>
      </w:r>
    </w:p>
  </w:endnote>
  <w:endnote w:type="continuationSeparator" w:id="0">
    <w:p w14:paraId="3671C3B9" w14:textId="77777777" w:rsidR="00FE4EBD" w:rsidRDefault="00FE4EBD" w:rsidP="004E22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92188792"/>
      <w:docPartObj>
        <w:docPartGallery w:val="Page Numbers (Bottom of Page)"/>
        <w:docPartUnique/>
      </w:docPartObj>
    </w:sdtPr>
    <w:sdtEndPr/>
    <w:sdtContent>
      <w:p w14:paraId="4454B69B" w14:textId="475CA7DF" w:rsidR="000D089C" w:rsidRDefault="000D089C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951BA" w:rsidRPr="002951BA">
          <w:rPr>
            <w:noProof/>
            <w:lang w:val="lt-LT"/>
          </w:rPr>
          <w:t>2</w:t>
        </w:r>
        <w:r>
          <w:fldChar w:fldCharType="end"/>
        </w:r>
      </w:p>
    </w:sdtContent>
  </w:sdt>
  <w:p w14:paraId="19E65604" w14:textId="77777777" w:rsidR="000D089C" w:rsidRDefault="000D089C" w:rsidP="00133B5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B741E3" w14:textId="77777777" w:rsidR="00FE4EBD" w:rsidRDefault="00FE4EBD" w:rsidP="004E2254">
      <w:pPr>
        <w:spacing w:after="0" w:line="240" w:lineRule="auto"/>
      </w:pPr>
      <w:r>
        <w:separator/>
      </w:r>
    </w:p>
  </w:footnote>
  <w:footnote w:type="continuationSeparator" w:id="0">
    <w:p w14:paraId="60DAAFA9" w14:textId="77777777" w:rsidR="00FE4EBD" w:rsidRDefault="00FE4EBD" w:rsidP="004E22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92461"/>
    <w:multiLevelType w:val="hybridMultilevel"/>
    <w:tmpl w:val="251610B2"/>
    <w:lvl w:ilvl="0" w:tplc="C798AFBA">
      <w:start w:val="1"/>
      <w:numFmt w:val="decimal"/>
      <w:lvlText w:val="%1."/>
      <w:lvlJc w:val="left"/>
      <w:pPr>
        <w:ind w:left="-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-1080" w:hanging="360"/>
      </w:pPr>
    </w:lvl>
    <w:lvl w:ilvl="2" w:tplc="0409001B" w:tentative="1">
      <w:start w:val="1"/>
      <w:numFmt w:val="lowerRoman"/>
      <w:lvlText w:val="%3."/>
      <w:lvlJc w:val="right"/>
      <w:pPr>
        <w:ind w:left="-360" w:hanging="180"/>
      </w:pPr>
    </w:lvl>
    <w:lvl w:ilvl="3" w:tplc="0409000F" w:tentative="1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1080" w:hanging="360"/>
      </w:pPr>
    </w:lvl>
    <w:lvl w:ilvl="5" w:tplc="0409001B" w:tentative="1">
      <w:start w:val="1"/>
      <w:numFmt w:val="lowerRoman"/>
      <w:lvlText w:val="%6."/>
      <w:lvlJc w:val="right"/>
      <w:pPr>
        <w:ind w:left="1800" w:hanging="180"/>
      </w:pPr>
    </w:lvl>
    <w:lvl w:ilvl="6" w:tplc="0409000F" w:tentative="1">
      <w:start w:val="1"/>
      <w:numFmt w:val="decimal"/>
      <w:lvlText w:val="%7."/>
      <w:lvlJc w:val="left"/>
      <w:pPr>
        <w:ind w:left="2520" w:hanging="360"/>
      </w:pPr>
    </w:lvl>
    <w:lvl w:ilvl="7" w:tplc="04090019" w:tentative="1">
      <w:start w:val="1"/>
      <w:numFmt w:val="lowerLetter"/>
      <w:lvlText w:val="%8."/>
      <w:lvlJc w:val="left"/>
      <w:pPr>
        <w:ind w:left="3240" w:hanging="360"/>
      </w:pPr>
    </w:lvl>
    <w:lvl w:ilvl="8" w:tplc="0409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1" w15:restartNumberingAfterBreak="0">
    <w:nsid w:val="02E70850"/>
    <w:multiLevelType w:val="hybridMultilevel"/>
    <w:tmpl w:val="FCF01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541AB"/>
    <w:multiLevelType w:val="hybridMultilevel"/>
    <w:tmpl w:val="A2901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30376"/>
    <w:multiLevelType w:val="hybridMultilevel"/>
    <w:tmpl w:val="2F38C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53AD6"/>
    <w:multiLevelType w:val="hybridMultilevel"/>
    <w:tmpl w:val="CDDC0082"/>
    <w:lvl w:ilvl="0" w:tplc="26585A3A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77257F"/>
    <w:multiLevelType w:val="hybridMultilevel"/>
    <w:tmpl w:val="83502994"/>
    <w:lvl w:ilvl="0" w:tplc="6C86E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E5522"/>
    <w:multiLevelType w:val="multilevel"/>
    <w:tmpl w:val="95D479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45B2250"/>
    <w:multiLevelType w:val="hybridMultilevel"/>
    <w:tmpl w:val="FF38D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A51EAB"/>
    <w:multiLevelType w:val="hybridMultilevel"/>
    <w:tmpl w:val="2D686DAA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19410C8F"/>
    <w:multiLevelType w:val="hybridMultilevel"/>
    <w:tmpl w:val="D5AE069C"/>
    <w:lvl w:ilvl="0" w:tplc="04270017">
      <w:start w:val="1"/>
      <w:numFmt w:val="lowerLetter"/>
      <w:lvlText w:val="%1)"/>
      <w:lvlJc w:val="left"/>
      <w:pPr>
        <w:ind w:left="1440" w:hanging="360"/>
      </w:pPr>
    </w:lvl>
    <w:lvl w:ilvl="1" w:tplc="04270019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980592D"/>
    <w:multiLevelType w:val="hybridMultilevel"/>
    <w:tmpl w:val="D9729134"/>
    <w:lvl w:ilvl="0" w:tplc="1F602CFE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EE1DEB"/>
    <w:multiLevelType w:val="multilevel"/>
    <w:tmpl w:val="7AF0BB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2DA71CED"/>
    <w:multiLevelType w:val="hybridMultilevel"/>
    <w:tmpl w:val="EBF82A2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E227749"/>
    <w:multiLevelType w:val="multilevel"/>
    <w:tmpl w:val="015A3ADA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Sylfaen" w:hint="default"/>
      </w:rPr>
    </w:lvl>
  </w:abstractNum>
  <w:abstractNum w:abstractNumId="14" w15:restartNumberingAfterBreak="0">
    <w:nsid w:val="2E7C1135"/>
    <w:multiLevelType w:val="hybridMultilevel"/>
    <w:tmpl w:val="FEF6E0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B576BF"/>
    <w:multiLevelType w:val="hybridMultilevel"/>
    <w:tmpl w:val="8BA60A0E"/>
    <w:lvl w:ilvl="0" w:tplc="042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1913C2B"/>
    <w:multiLevelType w:val="hybridMultilevel"/>
    <w:tmpl w:val="EA1E14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E62AFE"/>
    <w:multiLevelType w:val="hybridMultilevel"/>
    <w:tmpl w:val="2D185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506B61"/>
    <w:multiLevelType w:val="hybridMultilevel"/>
    <w:tmpl w:val="68D89656"/>
    <w:lvl w:ilvl="0" w:tplc="0427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9" w15:restartNumberingAfterBreak="0">
    <w:nsid w:val="3BFF6DF0"/>
    <w:multiLevelType w:val="hybridMultilevel"/>
    <w:tmpl w:val="3230CF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A98EB02">
      <w:start w:val="1"/>
      <w:numFmt w:val="decimal"/>
      <w:lvlText w:val="%2."/>
      <w:lvlJc w:val="left"/>
      <w:pPr>
        <w:ind w:left="1440" w:hanging="360"/>
      </w:pPr>
      <w:rPr>
        <w:rFonts w:ascii="Sylfaen" w:eastAsiaTheme="minorHAnsi" w:hAnsi="Sylfaen" w:cstheme="minorBidi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736DD5"/>
    <w:multiLevelType w:val="hybridMultilevel"/>
    <w:tmpl w:val="ED346C64"/>
    <w:lvl w:ilvl="0" w:tplc="C2D4F312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cstheme="minorBidi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752EEC"/>
    <w:multiLevelType w:val="multilevel"/>
    <w:tmpl w:val="2D0EF1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2" w15:restartNumberingAfterBreak="0">
    <w:nsid w:val="3FCA7516"/>
    <w:multiLevelType w:val="hybridMultilevel"/>
    <w:tmpl w:val="A5A65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734223"/>
    <w:multiLevelType w:val="hybridMultilevel"/>
    <w:tmpl w:val="4146A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A82FC1"/>
    <w:multiLevelType w:val="multilevel"/>
    <w:tmpl w:val="AD587F70"/>
    <w:lvl w:ilvl="0">
      <w:start w:val="1"/>
      <w:numFmt w:val="decimal"/>
      <w:lvlText w:val="%1."/>
      <w:lvlJc w:val="left"/>
      <w:pPr>
        <w:ind w:left="360" w:hanging="360"/>
      </w:pPr>
      <w:rPr>
        <w:rFonts w:ascii="Sylfaen" w:eastAsiaTheme="minorHAnsi" w:hAnsi="Sylfaen" w:cs="Sylfaen"/>
        <w:b w:val="0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78E4F31"/>
    <w:multiLevelType w:val="multilevel"/>
    <w:tmpl w:val="D5EE9D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1170" w:hanging="360"/>
      </w:pPr>
      <w:rPr>
        <w:rFonts w:ascii="Sylfaen" w:eastAsiaTheme="minorHAnsi" w:hAnsi="Sylfaen" w:cstheme="minorBidi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5462714E"/>
    <w:multiLevelType w:val="hybridMultilevel"/>
    <w:tmpl w:val="C9262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0A45A5"/>
    <w:multiLevelType w:val="hybridMultilevel"/>
    <w:tmpl w:val="D8F82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F53D3"/>
    <w:multiLevelType w:val="hybridMultilevel"/>
    <w:tmpl w:val="3204439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461152"/>
    <w:multiLevelType w:val="hybridMultilevel"/>
    <w:tmpl w:val="DD602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8C6DB0"/>
    <w:multiLevelType w:val="multilevel"/>
    <w:tmpl w:val="A658F8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1" w15:restartNumberingAfterBreak="0">
    <w:nsid w:val="6CA11EE5"/>
    <w:multiLevelType w:val="hybridMultilevel"/>
    <w:tmpl w:val="7BF84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A06C19"/>
    <w:multiLevelType w:val="hybridMultilevel"/>
    <w:tmpl w:val="CCB83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DF4583"/>
    <w:multiLevelType w:val="hybridMultilevel"/>
    <w:tmpl w:val="B91C17E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1D14DC"/>
    <w:multiLevelType w:val="hybridMultilevel"/>
    <w:tmpl w:val="AA96E5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1E4971"/>
    <w:multiLevelType w:val="hybridMultilevel"/>
    <w:tmpl w:val="48DCAC70"/>
    <w:lvl w:ilvl="0" w:tplc="5290E336">
      <w:start w:val="1"/>
      <w:numFmt w:val="decimal"/>
      <w:lvlText w:val="%1."/>
      <w:lvlJc w:val="left"/>
      <w:pPr>
        <w:ind w:left="1080" w:hanging="360"/>
      </w:pPr>
      <w:rPr>
        <w:rFonts w:ascii="Sylfaen" w:hAnsi="Sylfae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2A0FDE"/>
    <w:multiLevelType w:val="hybridMultilevel"/>
    <w:tmpl w:val="4056B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861D46"/>
    <w:multiLevelType w:val="hybridMultilevel"/>
    <w:tmpl w:val="F6BC41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D57273"/>
    <w:multiLevelType w:val="hybridMultilevel"/>
    <w:tmpl w:val="FEF6E0C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4"/>
  </w:num>
  <w:num w:numId="3">
    <w:abstractNumId w:val="35"/>
  </w:num>
  <w:num w:numId="4">
    <w:abstractNumId w:val="28"/>
  </w:num>
  <w:num w:numId="5">
    <w:abstractNumId w:val="17"/>
  </w:num>
  <w:num w:numId="6">
    <w:abstractNumId w:val="22"/>
  </w:num>
  <w:num w:numId="7">
    <w:abstractNumId w:val="31"/>
  </w:num>
  <w:num w:numId="8">
    <w:abstractNumId w:val="36"/>
  </w:num>
  <w:num w:numId="9">
    <w:abstractNumId w:val="2"/>
  </w:num>
  <w:num w:numId="10">
    <w:abstractNumId w:val="3"/>
  </w:num>
  <w:num w:numId="11">
    <w:abstractNumId w:val="10"/>
  </w:num>
  <w:num w:numId="12">
    <w:abstractNumId w:val="37"/>
  </w:num>
  <w:num w:numId="13">
    <w:abstractNumId w:val="5"/>
  </w:num>
  <w:num w:numId="14">
    <w:abstractNumId w:val="20"/>
  </w:num>
  <w:num w:numId="15">
    <w:abstractNumId w:val="38"/>
  </w:num>
  <w:num w:numId="16">
    <w:abstractNumId w:val="9"/>
  </w:num>
  <w:num w:numId="17">
    <w:abstractNumId w:val="18"/>
  </w:num>
  <w:num w:numId="18">
    <w:abstractNumId w:val="15"/>
  </w:num>
  <w:num w:numId="19">
    <w:abstractNumId w:val="14"/>
  </w:num>
  <w:num w:numId="20">
    <w:abstractNumId w:val="4"/>
  </w:num>
  <w:num w:numId="21">
    <w:abstractNumId w:val="24"/>
  </w:num>
  <w:num w:numId="22">
    <w:abstractNumId w:val="30"/>
  </w:num>
  <w:num w:numId="23">
    <w:abstractNumId w:val="0"/>
  </w:num>
  <w:num w:numId="24">
    <w:abstractNumId w:val="23"/>
  </w:num>
  <w:num w:numId="25">
    <w:abstractNumId w:val="8"/>
  </w:num>
  <w:num w:numId="26">
    <w:abstractNumId w:val="26"/>
  </w:num>
  <w:num w:numId="27">
    <w:abstractNumId w:val="21"/>
  </w:num>
  <w:num w:numId="28">
    <w:abstractNumId w:val="32"/>
  </w:num>
  <w:num w:numId="29">
    <w:abstractNumId w:val="19"/>
  </w:num>
  <w:num w:numId="30">
    <w:abstractNumId w:val="25"/>
  </w:num>
  <w:num w:numId="31">
    <w:abstractNumId w:val="6"/>
  </w:num>
  <w:num w:numId="32">
    <w:abstractNumId w:val="12"/>
  </w:num>
  <w:num w:numId="33">
    <w:abstractNumId w:val="7"/>
  </w:num>
  <w:num w:numId="34">
    <w:abstractNumId w:val="27"/>
  </w:num>
  <w:num w:numId="35">
    <w:abstractNumId w:val="11"/>
  </w:num>
  <w:num w:numId="36">
    <w:abstractNumId w:val="13"/>
  </w:num>
  <w:num w:numId="37">
    <w:abstractNumId w:val="16"/>
  </w:num>
  <w:num w:numId="38">
    <w:abstractNumId w:val="29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tTAwNjK2BEEDJR2l4NTi4sz8PJACw1oAxA2gKywAAAA="/>
  </w:docVars>
  <w:rsids>
    <w:rsidRoot w:val="00B111BC"/>
    <w:rsid w:val="00000004"/>
    <w:rsid w:val="00000F04"/>
    <w:rsid w:val="000013EE"/>
    <w:rsid w:val="00002634"/>
    <w:rsid w:val="00003486"/>
    <w:rsid w:val="00010744"/>
    <w:rsid w:val="000134F1"/>
    <w:rsid w:val="000170F3"/>
    <w:rsid w:val="00021C20"/>
    <w:rsid w:val="0002324D"/>
    <w:rsid w:val="00025A80"/>
    <w:rsid w:val="00031B7E"/>
    <w:rsid w:val="00032339"/>
    <w:rsid w:val="00032A75"/>
    <w:rsid w:val="0003474D"/>
    <w:rsid w:val="000426E5"/>
    <w:rsid w:val="00044E02"/>
    <w:rsid w:val="000511E6"/>
    <w:rsid w:val="0005132D"/>
    <w:rsid w:val="00057330"/>
    <w:rsid w:val="00057F22"/>
    <w:rsid w:val="0006055C"/>
    <w:rsid w:val="00061AF3"/>
    <w:rsid w:val="000650F1"/>
    <w:rsid w:val="00067028"/>
    <w:rsid w:val="00067D56"/>
    <w:rsid w:val="00071118"/>
    <w:rsid w:val="00072E2F"/>
    <w:rsid w:val="000737F2"/>
    <w:rsid w:val="00081B98"/>
    <w:rsid w:val="00084B8E"/>
    <w:rsid w:val="00085797"/>
    <w:rsid w:val="0009480F"/>
    <w:rsid w:val="000A1FBD"/>
    <w:rsid w:val="000A2FF9"/>
    <w:rsid w:val="000A4B43"/>
    <w:rsid w:val="000A7559"/>
    <w:rsid w:val="000A79B6"/>
    <w:rsid w:val="000B0287"/>
    <w:rsid w:val="000B4F64"/>
    <w:rsid w:val="000B54E3"/>
    <w:rsid w:val="000C03E8"/>
    <w:rsid w:val="000C09A9"/>
    <w:rsid w:val="000C3859"/>
    <w:rsid w:val="000C491B"/>
    <w:rsid w:val="000C4CA2"/>
    <w:rsid w:val="000C5C70"/>
    <w:rsid w:val="000C78FE"/>
    <w:rsid w:val="000D089C"/>
    <w:rsid w:val="000D7C53"/>
    <w:rsid w:val="000E3713"/>
    <w:rsid w:val="000E45FF"/>
    <w:rsid w:val="000E4607"/>
    <w:rsid w:val="000E7D2A"/>
    <w:rsid w:val="000F28F6"/>
    <w:rsid w:val="00104BFF"/>
    <w:rsid w:val="0010654C"/>
    <w:rsid w:val="0010783F"/>
    <w:rsid w:val="0011323A"/>
    <w:rsid w:val="0011767D"/>
    <w:rsid w:val="00120171"/>
    <w:rsid w:val="00126A83"/>
    <w:rsid w:val="00131EB3"/>
    <w:rsid w:val="001337A6"/>
    <w:rsid w:val="00133B59"/>
    <w:rsid w:val="00134017"/>
    <w:rsid w:val="00136961"/>
    <w:rsid w:val="001434E8"/>
    <w:rsid w:val="001437FD"/>
    <w:rsid w:val="0015370B"/>
    <w:rsid w:val="00154D55"/>
    <w:rsid w:val="00156928"/>
    <w:rsid w:val="00160247"/>
    <w:rsid w:val="0016053E"/>
    <w:rsid w:val="001613EF"/>
    <w:rsid w:val="001617E6"/>
    <w:rsid w:val="001645DC"/>
    <w:rsid w:val="001676AC"/>
    <w:rsid w:val="0017027F"/>
    <w:rsid w:val="001706F0"/>
    <w:rsid w:val="001717E7"/>
    <w:rsid w:val="0017180D"/>
    <w:rsid w:val="00175F8C"/>
    <w:rsid w:val="001770B8"/>
    <w:rsid w:val="001812EE"/>
    <w:rsid w:val="001813A0"/>
    <w:rsid w:val="00181F4F"/>
    <w:rsid w:val="0018302E"/>
    <w:rsid w:val="001835AB"/>
    <w:rsid w:val="00183D88"/>
    <w:rsid w:val="00192457"/>
    <w:rsid w:val="00193E17"/>
    <w:rsid w:val="00195326"/>
    <w:rsid w:val="00197CD8"/>
    <w:rsid w:val="001A482B"/>
    <w:rsid w:val="001B1700"/>
    <w:rsid w:val="001B6E1C"/>
    <w:rsid w:val="001B76D8"/>
    <w:rsid w:val="001C10D1"/>
    <w:rsid w:val="001C4570"/>
    <w:rsid w:val="001C60B6"/>
    <w:rsid w:val="001C6DA4"/>
    <w:rsid w:val="001D2825"/>
    <w:rsid w:val="001E08DA"/>
    <w:rsid w:val="001E7563"/>
    <w:rsid w:val="001F0959"/>
    <w:rsid w:val="001F1284"/>
    <w:rsid w:val="001F188C"/>
    <w:rsid w:val="001F3BAA"/>
    <w:rsid w:val="001F3BFD"/>
    <w:rsid w:val="001F410C"/>
    <w:rsid w:val="001F4453"/>
    <w:rsid w:val="001F6A9A"/>
    <w:rsid w:val="0020067E"/>
    <w:rsid w:val="00200E4A"/>
    <w:rsid w:val="00203079"/>
    <w:rsid w:val="002048AC"/>
    <w:rsid w:val="0020704C"/>
    <w:rsid w:val="002073F6"/>
    <w:rsid w:val="00210267"/>
    <w:rsid w:val="00210325"/>
    <w:rsid w:val="00212FA5"/>
    <w:rsid w:val="002130FF"/>
    <w:rsid w:val="00221228"/>
    <w:rsid w:val="00221DA5"/>
    <w:rsid w:val="0022658B"/>
    <w:rsid w:val="002300EC"/>
    <w:rsid w:val="002334D8"/>
    <w:rsid w:val="0023691E"/>
    <w:rsid w:val="002400C9"/>
    <w:rsid w:val="0024121F"/>
    <w:rsid w:val="00245127"/>
    <w:rsid w:val="00245442"/>
    <w:rsid w:val="00247A9E"/>
    <w:rsid w:val="00254642"/>
    <w:rsid w:val="00256A3D"/>
    <w:rsid w:val="00260DCD"/>
    <w:rsid w:val="0026104E"/>
    <w:rsid w:val="00264B5B"/>
    <w:rsid w:val="00266C79"/>
    <w:rsid w:val="002705F0"/>
    <w:rsid w:val="00270B4E"/>
    <w:rsid w:val="002774DE"/>
    <w:rsid w:val="00277597"/>
    <w:rsid w:val="00280BB5"/>
    <w:rsid w:val="002869FC"/>
    <w:rsid w:val="00286B3D"/>
    <w:rsid w:val="002938B0"/>
    <w:rsid w:val="002951BA"/>
    <w:rsid w:val="002A503E"/>
    <w:rsid w:val="002A609D"/>
    <w:rsid w:val="002B1D03"/>
    <w:rsid w:val="002B52A1"/>
    <w:rsid w:val="002B5434"/>
    <w:rsid w:val="002B7E49"/>
    <w:rsid w:val="002C2AF9"/>
    <w:rsid w:val="002C725A"/>
    <w:rsid w:val="002D02DC"/>
    <w:rsid w:val="002D6136"/>
    <w:rsid w:val="002D6F04"/>
    <w:rsid w:val="002E47E6"/>
    <w:rsid w:val="002E61F7"/>
    <w:rsid w:val="002E6A72"/>
    <w:rsid w:val="002F100B"/>
    <w:rsid w:val="002F2EB6"/>
    <w:rsid w:val="00300CB3"/>
    <w:rsid w:val="00302851"/>
    <w:rsid w:val="00302E83"/>
    <w:rsid w:val="00303824"/>
    <w:rsid w:val="00303FCB"/>
    <w:rsid w:val="00304AE3"/>
    <w:rsid w:val="00305103"/>
    <w:rsid w:val="003072D9"/>
    <w:rsid w:val="00313299"/>
    <w:rsid w:val="00323D09"/>
    <w:rsid w:val="003251D9"/>
    <w:rsid w:val="003271F0"/>
    <w:rsid w:val="00331AFC"/>
    <w:rsid w:val="00335A6B"/>
    <w:rsid w:val="00343D53"/>
    <w:rsid w:val="0034496D"/>
    <w:rsid w:val="003459D6"/>
    <w:rsid w:val="00345FE5"/>
    <w:rsid w:val="00346DB2"/>
    <w:rsid w:val="00350DB8"/>
    <w:rsid w:val="00356596"/>
    <w:rsid w:val="00366D88"/>
    <w:rsid w:val="00373518"/>
    <w:rsid w:val="003757A0"/>
    <w:rsid w:val="00383187"/>
    <w:rsid w:val="00384739"/>
    <w:rsid w:val="003914F2"/>
    <w:rsid w:val="00393818"/>
    <w:rsid w:val="0039399F"/>
    <w:rsid w:val="003940F5"/>
    <w:rsid w:val="00396D9B"/>
    <w:rsid w:val="003A14B2"/>
    <w:rsid w:val="003B08B6"/>
    <w:rsid w:val="003B1400"/>
    <w:rsid w:val="003B787E"/>
    <w:rsid w:val="003C4367"/>
    <w:rsid w:val="003C64F5"/>
    <w:rsid w:val="003D3191"/>
    <w:rsid w:val="003E0B02"/>
    <w:rsid w:val="003E171F"/>
    <w:rsid w:val="00407D95"/>
    <w:rsid w:val="004146C3"/>
    <w:rsid w:val="004155E2"/>
    <w:rsid w:val="00421F8B"/>
    <w:rsid w:val="0042377F"/>
    <w:rsid w:val="00423A27"/>
    <w:rsid w:val="004242D1"/>
    <w:rsid w:val="00424948"/>
    <w:rsid w:val="004322E6"/>
    <w:rsid w:val="0044435A"/>
    <w:rsid w:val="00447629"/>
    <w:rsid w:val="0045322E"/>
    <w:rsid w:val="00454CB4"/>
    <w:rsid w:val="004576B8"/>
    <w:rsid w:val="00461584"/>
    <w:rsid w:val="00462BBD"/>
    <w:rsid w:val="00464D41"/>
    <w:rsid w:val="0047489C"/>
    <w:rsid w:val="00474C1F"/>
    <w:rsid w:val="004769D3"/>
    <w:rsid w:val="004772E7"/>
    <w:rsid w:val="00480253"/>
    <w:rsid w:val="00481DD4"/>
    <w:rsid w:val="004914AE"/>
    <w:rsid w:val="004962FE"/>
    <w:rsid w:val="004975D2"/>
    <w:rsid w:val="00497D7D"/>
    <w:rsid w:val="004A13E7"/>
    <w:rsid w:val="004A333A"/>
    <w:rsid w:val="004A3A24"/>
    <w:rsid w:val="004A44BD"/>
    <w:rsid w:val="004A6943"/>
    <w:rsid w:val="004B031D"/>
    <w:rsid w:val="004C5D78"/>
    <w:rsid w:val="004C6658"/>
    <w:rsid w:val="004D2845"/>
    <w:rsid w:val="004D4AB9"/>
    <w:rsid w:val="004E177D"/>
    <w:rsid w:val="004E2254"/>
    <w:rsid w:val="004E3FF6"/>
    <w:rsid w:val="004F0BD0"/>
    <w:rsid w:val="004F1424"/>
    <w:rsid w:val="004F41A0"/>
    <w:rsid w:val="004F6FD1"/>
    <w:rsid w:val="004F759A"/>
    <w:rsid w:val="004F7E77"/>
    <w:rsid w:val="005021D5"/>
    <w:rsid w:val="00507D9E"/>
    <w:rsid w:val="00510C36"/>
    <w:rsid w:val="00511095"/>
    <w:rsid w:val="005134B3"/>
    <w:rsid w:val="00513693"/>
    <w:rsid w:val="00516BA4"/>
    <w:rsid w:val="005224AF"/>
    <w:rsid w:val="005234AC"/>
    <w:rsid w:val="005236E0"/>
    <w:rsid w:val="00525C98"/>
    <w:rsid w:val="00531645"/>
    <w:rsid w:val="00534D8F"/>
    <w:rsid w:val="00535018"/>
    <w:rsid w:val="005375B1"/>
    <w:rsid w:val="00543AF0"/>
    <w:rsid w:val="00545BB7"/>
    <w:rsid w:val="0055116B"/>
    <w:rsid w:val="00553494"/>
    <w:rsid w:val="00553541"/>
    <w:rsid w:val="005548A2"/>
    <w:rsid w:val="005619E8"/>
    <w:rsid w:val="00575452"/>
    <w:rsid w:val="00575805"/>
    <w:rsid w:val="00576CE5"/>
    <w:rsid w:val="00581CCF"/>
    <w:rsid w:val="005823C2"/>
    <w:rsid w:val="00582A07"/>
    <w:rsid w:val="00585E8F"/>
    <w:rsid w:val="00586F95"/>
    <w:rsid w:val="00592538"/>
    <w:rsid w:val="0059307E"/>
    <w:rsid w:val="00595CDF"/>
    <w:rsid w:val="00597D42"/>
    <w:rsid w:val="005A3B19"/>
    <w:rsid w:val="005A4C24"/>
    <w:rsid w:val="005A548C"/>
    <w:rsid w:val="005B0B87"/>
    <w:rsid w:val="005B5D44"/>
    <w:rsid w:val="005C21D6"/>
    <w:rsid w:val="005C5A00"/>
    <w:rsid w:val="005D0786"/>
    <w:rsid w:val="005D7F16"/>
    <w:rsid w:val="005E1488"/>
    <w:rsid w:val="005E2588"/>
    <w:rsid w:val="005E3D4D"/>
    <w:rsid w:val="005E59A7"/>
    <w:rsid w:val="005F09DE"/>
    <w:rsid w:val="005F1157"/>
    <w:rsid w:val="005F2529"/>
    <w:rsid w:val="005F3FA7"/>
    <w:rsid w:val="005F5E57"/>
    <w:rsid w:val="005F659F"/>
    <w:rsid w:val="00601C70"/>
    <w:rsid w:val="00601FC5"/>
    <w:rsid w:val="00607CA9"/>
    <w:rsid w:val="0061201D"/>
    <w:rsid w:val="0061274D"/>
    <w:rsid w:val="00613578"/>
    <w:rsid w:val="00617D36"/>
    <w:rsid w:val="00620485"/>
    <w:rsid w:val="00630265"/>
    <w:rsid w:val="006311E9"/>
    <w:rsid w:val="0063722E"/>
    <w:rsid w:val="00643E9B"/>
    <w:rsid w:val="00646181"/>
    <w:rsid w:val="00647D3B"/>
    <w:rsid w:val="006501D3"/>
    <w:rsid w:val="00657132"/>
    <w:rsid w:val="0066487A"/>
    <w:rsid w:val="006652E0"/>
    <w:rsid w:val="00667034"/>
    <w:rsid w:val="006714B5"/>
    <w:rsid w:val="00673457"/>
    <w:rsid w:val="00674BF1"/>
    <w:rsid w:val="006802C8"/>
    <w:rsid w:val="0069339A"/>
    <w:rsid w:val="00694E40"/>
    <w:rsid w:val="006A0E89"/>
    <w:rsid w:val="006A34A6"/>
    <w:rsid w:val="006B2133"/>
    <w:rsid w:val="006B2159"/>
    <w:rsid w:val="006C028D"/>
    <w:rsid w:val="006C17B0"/>
    <w:rsid w:val="006C4DC3"/>
    <w:rsid w:val="006C50A9"/>
    <w:rsid w:val="006C5171"/>
    <w:rsid w:val="006C58E6"/>
    <w:rsid w:val="006C6AC4"/>
    <w:rsid w:val="006D09AA"/>
    <w:rsid w:val="006D21D3"/>
    <w:rsid w:val="006D4DB1"/>
    <w:rsid w:val="006D5E05"/>
    <w:rsid w:val="006D5FE9"/>
    <w:rsid w:val="006D71FF"/>
    <w:rsid w:val="006E093E"/>
    <w:rsid w:val="006E6235"/>
    <w:rsid w:val="006F1365"/>
    <w:rsid w:val="006F2C42"/>
    <w:rsid w:val="006F4BED"/>
    <w:rsid w:val="006F5165"/>
    <w:rsid w:val="006F6C79"/>
    <w:rsid w:val="006F7CCC"/>
    <w:rsid w:val="007069D1"/>
    <w:rsid w:val="00722EE4"/>
    <w:rsid w:val="00735419"/>
    <w:rsid w:val="00736B7C"/>
    <w:rsid w:val="00736FC9"/>
    <w:rsid w:val="0074332B"/>
    <w:rsid w:val="00745737"/>
    <w:rsid w:val="007521AC"/>
    <w:rsid w:val="00753D57"/>
    <w:rsid w:val="007543C7"/>
    <w:rsid w:val="007568B2"/>
    <w:rsid w:val="00756CEF"/>
    <w:rsid w:val="00757197"/>
    <w:rsid w:val="007602FD"/>
    <w:rsid w:val="007609A8"/>
    <w:rsid w:val="00763DA7"/>
    <w:rsid w:val="00765DFA"/>
    <w:rsid w:val="007676AC"/>
    <w:rsid w:val="00767D15"/>
    <w:rsid w:val="00771C64"/>
    <w:rsid w:val="00777633"/>
    <w:rsid w:val="00777B35"/>
    <w:rsid w:val="00777CBA"/>
    <w:rsid w:val="00785D23"/>
    <w:rsid w:val="00787E63"/>
    <w:rsid w:val="00791789"/>
    <w:rsid w:val="00791BD3"/>
    <w:rsid w:val="00795654"/>
    <w:rsid w:val="007A06FB"/>
    <w:rsid w:val="007A0F26"/>
    <w:rsid w:val="007A10E6"/>
    <w:rsid w:val="007A2DEB"/>
    <w:rsid w:val="007B2C96"/>
    <w:rsid w:val="007B560F"/>
    <w:rsid w:val="007B65E9"/>
    <w:rsid w:val="007B6D35"/>
    <w:rsid w:val="007C2955"/>
    <w:rsid w:val="007C30BC"/>
    <w:rsid w:val="007D0685"/>
    <w:rsid w:val="007D0EDC"/>
    <w:rsid w:val="007D2ED1"/>
    <w:rsid w:val="007D6F7D"/>
    <w:rsid w:val="007D77C3"/>
    <w:rsid w:val="007E1555"/>
    <w:rsid w:val="007E24EB"/>
    <w:rsid w:val="007E2A57"/>
    <w:rsid w:val="007E5AC2"/>
    <w:rsid w:val="007E62CD"/>
    <w:rsid w:val="007E7F07"/>
    <w:rsid w:val="007F1DF6"/>
    <w:rsid w:val="007F3F2E"/>
    <w:rsid w:val="007F411D"/>
    <w:rsid w:val="008002C2"/>
    <w:rsid w:val="00803F4A"/>
    <w:rsid w:val="008055D6"/>
    <w:rsid w:val="0081233F"/>
    <w:rsid w:val="00813FAA"/>
    <w:rsid w:val="0082204D"/>
    <w:rsid w:val="00824B54"/>
    <w:rsid w:val="00827FC6"/>
    <w:rsid w:val="00830686"/>
    <w:rsid w:val="00832842"/>
    <w:rsid w:val="00832DC0"/>
    <w:rsid w:val="00834F17"/>
    <w:rsid w:val="008352ED"/>
    <w:rsid w:val="00840B68"/>
    <w:rsid w:val="00841587"/>
    <w:rsid w:val="008418F3"/>
    <w:rsid w:val="0085048E"/>
    <w:rsid w:val="00857919"/>
    <w:rsid w:val="00862900"/>
    <w:rsid w:val="0086301E"/>
    <w:rsid w:val="008654DF"/>
    <w:rsid w:val="00867426"/>
    <w:rsid w:val="008749F3"/>
    <w:rsid w:val="0087502F"/>
    <w:rsid w:val="008770AD"/>
    <w:rsid w:val="008806D9"/>
    <w:rsid w:val="00880983"/>
    <w:rsid w:val="008875E3"/>
    <w:rsid w:val="008900A8"/>
    <w:rsid w:val="008942C6"/>
    <w:rsid w:val="00894F8E"/>
    <w:rsid w:val="008A09F9"/>
    <w:rsid w:val="008A18D0"/>
    <w:rsid w:val="008A2AB6"/>
    <w:rsid w:val="008A5415"/>
    <w:rsid w:val="008B0607"/>
    <w:rsid w:val="008B42A9"/>
    <w:rsid w:val="008B66F0"/>
    <w:rsid w:val="008B67E9"/>
    <w:rsid w:val="008B79A7"/>
    <w:rsid w:val="008C269B"/>
    <w:rsid w:val="008C2BFE"/>
    <w:rsid w:val="008C31C5"/>
    <w:rsid w:val="008C3D04"/>
    <w:rsid w:val="008C7638"/>
    <w:rsid w:val="008D2089"/>
    <w:rsid w:val="008D2254"/>
    <w:rsid w:val="008D6825"/>
    <w:rsid w:val="008E2147"/>
    <w:rsid w:val="008F72AA"/>
    <w:rsid w:val="00902F64"/>
    <w:rsid w:val="009037C5"/>
    <w:rsid w:val="00916F18"/>
    <w:rsid w:val="009175DB"/>
    <w:rsid w:val="00923212"/>
    <w:rsid w:val="00927CCC"/>
    <w:rsid w:val="00930552"/>
    <w:rsid w:val="00937CCC"/>
    <w:rsid w:val="009407A1"/>
    <w:rsid w:val="009433B9"/>
    <w:rsid w:val="009465B2"/>
    <w:rsid w:val="009539F6"/>
    <w:rsid w:val="00953E42"/>
    <w:rsid w:val="0095458F"/>
    <w:rsid w:val="009600F7"/>
    <w:rsid w:val="00960C86"/>
    <w:rsid w:val="00964465"/>
    <w:rsid w:val="009646BF"/>
    <w:rsid w:val="009677F4"/>
    <w:rsid w:val="00967941"/>
    <w:rsid w:val="0097457A"/>
    <w:rsid w:val="009745AA"/>
    <w:rsid w:val="0098229C"/>
    <w:rsid w:val="009927FA"/>
    <w:rsid w:val="009942B6"/>
    <w:rsid w:val="00996793"/>
    <w:rsid w:val="00997066"/>
    <w:rsid w:val="009A1F13"/>
    <w:rsid w:val="009A40F5"/>
    <w:rsid w:val="009A50D6"/>
    <w:rsid w:val="009A6204"/>
    <w:rsid w:val="009B5704"/>
    <w:rsid w:val="009B685F"/>
    <w:rsid w:val="009B6EEE"/>
    <w:rsid w:val="009B7271"/>
    <w:rsid w:val="009C0F95"/>
    <w:rsid w:val="009C2833"/>
    <w:rsid w:val="009C467B"/>
    <w:rsid w:val="009D4484"/>
    <w:rsid w:val="009D4DC9"/>
    <w:rsid w:val="009E036B"/>
    <w:rsid w:val="009E1D8C"/>
    <w:rsid w:val="009E364C"/>
    <w:rsid w:val="009E7329"/>
    <w:rsid w:val="009F578D"/>
    <w:rsid w:val="00A02CA8"/>
    <w:rsid w:val="00A037CC"/>
    <w:rsid w:val="00A04E89"/>
    <w:rsid w:val="00A10166"/>
    <w:rsid w:val="00A127F5"/>
    <w:rsid w:val="00A158A4"/>
    <w:rsid w:val="00A304B0"/>
    <w:rsid w:val="00A33F2C"/>
    <w:rsid w:val="00A3761E"/>
    <w:rsid w:val="00A403C1"/>
    <w:rsid w:val="00A41322"/>
    <w:rsid w:val="00A45013"/>
    <w:rsid w:val="00A4506B"/>
    <w:rsid w:val="00A45248"/>
    <w:rsid w:val="00A4597F"/>
    <w:rsid w:val="00A53D7D"/>
    <w:rsid w:val="00A613D2"/>
    <w:rsid w:val="00A62D9B"/>
    <w:rsid w:val="00A64114"/>
    <w:rsid w:val="00A6517A"/>
    <w:rsid w:val="00A6707D"/>
    <w:rsid w:val="00A736B3"/>
    <w:rsid w:val="00A771B6"/>
    <w:rsid w:val="00A80289"/>
    <w:rsid w:val="00A87001"/>
    <w:rsid w:val="00A9244E"/>
    <w:rsid w:val="00A96B62"/>
    <w:rsid w:val="00AA474F"/>
    <w:rsid w:val="00AA5135"/>
    <w:rsid w:val="00AA7F74"/>
    <w:rsid w:val="00AB4BED"/>
    <w:rsid w:val="00AB5444"/>
    <w:rsid w:val="00AB6554"/>
    <w:rsid w:val="00AC27ED"/>
    <w:rsid w:val="00AC3019"/>
    <w:rsid w:val="00AD27FD"/>
    <w:rsid w:val="00AD5207"/>
    <w:rsid w:val="00AE3671"/>
    <w:rsid w:val="00AE3B2A"/>
    <w:rsid w:val="00AE4988"/>
    <w:rsid w:val="00AE6049"/>
    <w:rsid w:val="00AE6859"/>
    <w:rsid w:val="00AE6B83"/>
    <w:rsid w:val="00AF433B"/>
    <w:rsid w:val="00AF6FF0"/>
    <w:rsid w:val="00B0135A"/>
    <w:rsid w:val="00B111BC"/>
    <w:rsid w:val="00B14A10"/>
    <w:rsid w:val="00B14A95"/>
    <w:rsid w:val="00B2132A"/>
    <w:rsid w:val="00B21D06"/>
    <w:rsid w:val="00B24896"/>
    <w:rsid w:val="00B30231"/>
    <w:rsid w:val="00B31179"/>
    <w:rsid w:val="00B319BA"/>
    <w:rsid w:val="00B32527"/>
    <w:rsid w:val="00B339F2"/>
    <w:rsid w:val="00B36F76"/>
    <w:rsid w:val="00B401B1"/>
    <w:rsid w:val="00B47E72"/>
    <w:rsid w:val="00B527B6"/>
    <w:rsid w:val="00B53951"/>
    <w:rsid w:val="00B53B28"/>
    <w:rsid w:val="00B60742"/>
    <w:rsid w:val="00B65211"/>
    <w:rsid w:val="00B657B4"/>
    <w:rsid w:val="00B657C6"/>
    <w:rsid w:val="00B660E3"/>
    <w:rsid w:val="00B67B43"/>
    <w:rsid w:val="00B7424C"/>
    <w:rsid w:val="00B75116"/>
    <w:rsid w:val="00B805DF"/>
    <w:rsid w:val="00B84734"/>
    <w:rsid w:val="00B8744D"/>
    <w:rsid w:val="00B87C34"/>
    <w:rsid w:val="00B95992"/>
    <w:rsid w:val="00B979B2"/>
    <w:rsid w:val="00BA0813"/>
    <w:rsid w:val="00BA7B8F"/>
    <w:rsid w:val="00BB18B6"/>
    <w:rsid w:val="00BB31B8"/>
    <w:rsid w:val="00BC193B"/>
    <w:rsid w:val="00BC2F77"/>
    <w:rsid w:val="00BC5D30"/>
    <w:rsid w:val="00BC6136"/>
    <w:rsid w:val="00BC7A27"/>
    <w:rsid w:val="00BD1514"/>
    <w:rsid w:val="00BD5812"/>
    <w:rsid w:val="00BD6711"/>
    <w:rsid w:val="00BE1F16"/>
    <w:rsid w:val="00BE5759"/>
    <w:rsid w:val="00BE6CAC"/>
    <w:rsid w:val="00BE6E7E"/>
    <w:rsid w:val="00BF0FA0"/>
    <w:rsid w:val="00BF20F8"/>
    <w:rsid w:val="00BF60A1"/>
    <w:rsid w:val="00BF639B"/>
    <w:rsid w:val="00BF7892"/>
    <w:rsid w:val="00C024F9"/>
    <w:rsid w:val="00C04D9F"/>
    <w:rsid w:val="00C11F94"/>
    <w:rsid w:val="00C15FCB"/>
    <w:rsid w:val="00C175C9"/>
    <w:rsid w:val="00C224ED"/>
    <w:rsid w:val="00C243FD"/>
    <w:rsid w:val="00C247C3"/>
    <w:rsid w:val="00C25C0E"/>
    <w:rsid w:val="00C25E89"/>
    <w:rsid w:val="00C2674F"/>
    <w:rsid w:val="00C2768A"/>
    <w:rsid w:val="00C30276"/>
    <w:rsid w:val="00C33D4C"/>
    <w:rsid w:val="00C37B0D"/>
    <w:rsid w:val="00C41B91"/>
    <w:rsid w:val="00C52169"/>
    <w:rsid w:val="00C54FC7"/>
    <w:rsid w:val="00C61647"/>
    <w:rsid w:val="00C63D40"/>
    <w:rsid w:val="00C6668E"/>
    <w:rsid w:val="00C66AD7"/>
    <w:rsid w:val="00C72B58"/>
    <w:rsid w:val="00C73542"/>
    <w:rsid w:val="00C871C6"/>
    <w:rsid w:val="00C9012B"/>
    <w:rsid w:val="00C924D9"/>
    <w:rsid w:val="00C950A7"/>
    <w:rsid w:val="00C96EE7"/>
    <w:rsid w:val="00CB022B"/>
    <w:rsid w:val="00CB7220"/>
    <w:rsid w:val="00CC1D0E"/>
    <w:rsid w:val="00CC3361"/>
    <w:rsid w:val="00CC64BA"/>
    <w:rsid w:val="00CD036F"/>
    <w:rsid w:val="00CD0CD0"/>
    <w:rsid w:val="00CD1639"/>
    <w:rsid w:val="00CE25C1"/>
    <w:rsid w:val="00CE2730"/>
    <w:rsid w:val="00CE7742"/>
    <w:rsid w:val="00CE78B1"/>
    <w:rsid w:val="00CF1F9B"/>
    <w:rsid w:val="00D02F7A"/>
    <w:rsid w:val="00D03A63"/>
    <w:rsid w:val="00D03ED8"/>
    <w:rsid w:val="00D049AD"/>
    <w:rsid w:val="00D04B6A"/>
    <w:rsid w:val="00D118A7"/>
    <w:rsid w:val="00D16DFD"/>
    <w:rsid w:val="00D22EF5"/>
    <w:rsid w:val="00D23237"/>
    <w:rsid w:val="00D23C6C"/>
    <w:rsid w:val="00D35060"/>
    <w:rsid w:val="00D35E88"/>
    <w:rsid w:val="00D41B2B"/>
    <w:rsid w:val="00D41F1F"/>
    <w:rsid w:val="00D51EA7"/>
    <w:rsid w:val="00D54B26"/>
    <w:rsid w:val="00D55072"/>
    <w:rsid w:val="00D565B4"/>
    <w:rsid w:val="00D6175A"/>
    <w:rsid w:val="00D63F9E"/>
    <w:rsid w:val="00D6576A"/>
    <w:rsid w:val="00D70965"/>
    <w:rsid w:val="00D73D87"/>
    <w:rsid w:val="00D76796"/>
    <w:rsid w:val="00D83912"/>
    <w:rsid w:val="00D900E0"/>
    <w:rsid w:val="00D91C26"/>
    <w:rsid w:val="00D96B42"/>
    <w:rsid w:val="00D9754A"/>
    <w:rsid w:val="00DA378F"/>
    <w:rsid w:val="00DA4240"/>
    <w:rsid w:val="00DB6964"/>
    <w:rsid w:val="00DC4235"/>
    <w:rsid w:val="00DC729D"/>
    <w:rsid w:val="00DD178D"/>
    <w:rsid w:val="00DD1D7F"/>
    <w:rsid w:val="00DD521D"/>
    <w:rsid w:val="00DD5973"/>
    <w:rsid w:val="00DD7532"/>
    <w:rsid w:val="00DE0827"/>
    <w:rsid w:val="00DE1B9C"/>
    <w:rsid w:val="00DE4EB8"/>
    <w:rsid w:val="00DE522D"/>
    <w:rsid w:val="00DF2458"/>
    <w:rsid w:val="00DF47C0"/>
    <w:rsid w:val="00DF5AA4"/>
    <w:rsid w:val="00E041A4"/>
    <w:rsid w:val="00E0642D"/>
    <w:rsid w:val="00E07802"/>
    <w:rsid w:val="00E1429B"/>
    <w:rsid w:val="00E15168"/>
    <w:rsid w:val="00E16754"/>
    <w:rsid w:val="00E16901"/>
    <w:rsid w:val="00E20D7D"/>
    <w:rsid w:val="00E21368"/>
    <w:rsid w:val="00E23B2F"/>
    <w:rsid w:val="00E37C80"/>
    <w:rsid w:val="00E40CF4"/>
    <w:rsid w:val="00E411E0"/>
    <w:rsid w:val="00E41647"/>
    <w:rsid w:val="00E44396"/>
    <w:rsid w:val="00E44DC6"/>
    <w:rsid w:val="00E457D2"/>
    <w:rsid w:val="00E564AA"/>
    <w:rsid w:val="00E57113"/>
    <w:rsid w:val="00E576CF"/>
    <w:rsid w:val="00E5782A"/>
    <w:rsid w:val="00E64CDE"/>
    <w:rsid w:val="00E740A1"/>
    <w:rsid w:val="00E74F0E"/>
    <w:rsid w:val="00E77EB7"/>
    <w:rsid w:val="00E8310B"/>
    <w:rsid w:val="00E832D3"/>
    <w:rsid w:val="00E87799"/>
    <w:rsid w:val="00E91983"/>
    <w:rsid w:val="00E92632"/>
    <w:rsid w:val="00E93C40"/>
    <w:rsid w:val="00E9751F"/>
    <w:rsid w:val="00EA05B0"/>
    <w:rsid w:val="00EA6371"/>
    <w:rsid w:val="00EB3CAF"/>
    <w:rsid w:val="00EB4691"/>
    <w:rsid w:val="00EC0473"/>
    <w:rsid w:val="00EC69BC"/>
    <w:rsid w:val="00ED24F7"/>
    <w:rsid w:val="00ED5C6C"/>
    <w:rsid w:val="00EE14BE"/>
    <w:rsid w:val="00EE5EF5"/>
    <w:rsid w:val="00EE79DD"/>
    <w:rsid w:val="00EE7C25"/>
    <w:rsid w:val="00EF06FD"/>
    <w:rsid w:val="00F0017A"/>
    <w:rsid w:val="00F02FB7"/>
    <w:rsid w:val="00F10474"/>
    <w:rsid w:val="00F14ECE"/>
    <w:rsid w:val="00F16B34"/>
    <w:rsid w:val="00F17321"/>
    <w:rsid w:val="00F20F27"/>
    <w:rsid w:val="00F222A2"/>
    <w:rsid w:val="00F2407F"/>
    <w:rsid w:val="00F27F6B"/>
    <w:rsid w:val="00F37E45"/>
    <w:rsid w:val="00F55E0F"/>
    <w:rsid w:val="00F62433"/>
    <w:rsid w:val="00F62B2F"/>
    <w:rsid w:val="00F63558"/>
    <w:rsid w:val="00F65FAB"/>
    <w:rsid w:val="00F71FED"/>
    <w:rsid w:val="00F7308D"/>
    <w:rsid w:val="00F74B47"/>
    <w:rsid w:val="00F75BC2"/>
    <w:rsid w:val="00F83092"/>
    <w:rsid w:val="00F832DC"/>
    <w:rsid w:val="00F83A6D"/>
    <w:rsid w:val="00F8535A"/>
    <w:rsid w:val="00F96070"/>
    <w:rsid w:val="00F97ABA"/>
    <w:rsid w:val="00FA5802"/>
    <w:rsid w:val="00FA7B78"/>
    <w:rsid w:val="00FB3EB8"/>
    <w:rsid w:val="00FB409D"/>
    <w:rsid w:val="00FB4547"/>
    <w:rsid w:val="00FB4BAA"/>
    <w:rsid w:val="00FC2B1A"/>
    <w:rsid w:val="00FC4E62"/>
    <w:rsid w:val="00FC7132"/>
    <w:rsid w:val="00FD3DDE"/>
    <w:rsid w:val="00FE4EBD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2CEB4"/>
  <w15:docId w15:val="{3756F061-7981-4D3E-9D10-C7035C6C9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2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22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2254"/>
  </w:style>
  <w:style w:type="paragraph" w:styleId="Footer">
    <w:name w:val="footer"/>
    <w:basedOn w:val="Normal"/>
    <w:link w:val="FooterChar"/>
    <w:uiPriority w:val="99"/>
    <w:unhideWhenUsed/>
    <w:rsid w:val="004E22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2254"/>
  </w:style>
  <w:style w:type="character" w:styleId="CommentReference">
    <w:name w:val="annotation reference"/>
    <w:basedOn w:val="DefaultParagraphFont"/>
    <w:uiPriority w:val="99"/>
    <w:semiHidden/>
    <w:unhideWhenUsed/>
    <w:rsid w:val="008770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70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70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7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70A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70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0A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81CCF"/>
    <w:rPr>
      <w:color w:val="0000FF"/>
      <w:u w:val="single"/>
    </w:rPr>
  </w:style>
  <w:style w:type="paragraph" w:styleId="Revision">
    <w:name w:val="Revision"/>
    <w:hidden/>
    <w:uiPriority w:val="99"/>
    <w:semiHidden/>
    <w:rsid w:val="00862900"/>
    <w:pPr>
      <w:spacing w:after="0" w:line="240" w:lineRule="auto"/>
    </w:pPr>
  </w:style>
  <w:style w:type="character" w:customStyle="1" w:styleId="cf01">
    <w:name w:val="cf01"/>
    <w:basedOn w:val="DefaultParagraphFont"/>
    <w:rsid w:val="00753D5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87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3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4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A15880-8626-419A-A511-18194D504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m Shaishmelashvili</dc:creator>
  <cp:keywords/>
  <dc:description/>
  <cp:lastModifiedBy>Khatia Tsiklauri</cp:lastModifiedBy>
  <cp:revision>25</cp:revision>
  <dcterms:created xsi:type="dcterms:W3CDTF">2022-09-27T14:46:00Z</dcterms:created>
  <dcterms:modified xsi:type="dcterms:W3CDTF">2022-10-04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7745a1b9067eff1af35b37b560aa266a3c518ec77e8cd93ea4f524aa52864d</vt:lpwstr>
  </property>
</Properties>
</file>